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F5A283" w14:textId="77777777" w:rsidR="00C92319" w:rsidRPr="00C92319" w:rsidRDefault="00C92319" w:rsidP="00C9231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In English, we have a concept called </w:t>
      </w:r>
      <w:r w:rsidRPr="00C9231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root</w:t>
      </w: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, which can be followed by some other words to form another longer word - let's call this word </w:t>
      </w:r>
      <w:r w:rsidRPr="00C9231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uccessor</w:t>
      </w: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. For example, the root </w:t>
      </w:r>
      <w:r w:rsidRPr="00C9231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n</w:t>
      </w: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, followed by </w:t>
      </w:r>
      <w:r w:rsidRPr="00C9231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other</w:t>
      </w: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, which can form another word </w:t>
      </w:r>
      <w:r w:rsidRPr="00C9231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nother</w:t>
      </w: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00683524" w14:textId="77777777" w:rsidR="00C92319" w:rsidRPr="00C92319" w:rsidRDefault="00C92319" w:rsidP="00C9231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Now, given a dictionary consisting of many roots and a sentence. You need to replace all the </w:t>
      </w:r>
      <w:r w:rsidRPr="00C9231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uccessor</w:t>
      </w: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 in the sentence with the </w:t>
      </w:r>
      <w:r w:rsidRPr="00C9231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root</w:t>
      </w: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 forming it. If a </w:t>
      </w:r>
      <w:r w:rsidRPr="00C9231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uccessor</w:t>
      </w: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 has many </w:t>
      </w:r>
      <w:r w:rsidRPr="00C9231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roots</w:t>
      </w: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 can form it, replace it with the root with the shortest length.</w:t>
      </w:r>
    </w:p>
    <w:p w14:paraId="38CB465F" w14:textId="77777777" w:rsidR="00C92319" w:rsidRPr="00C92319" w:rsidRDefault="00C92319" w:rsidP="00C9231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You need to output the sentence after the replacement.</w:t>
      </w:r>
    </w:p>
    <w:p w14:paraId="69578F5D" w14:textId="77777777" w:rsidR="00C92319" w:rsidRPr="00C92319" w:rsidRDefault="00C92319" w:rsidP="00C9231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2319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5F23DDBE" w14:textId="77777777" w:rsidR="00C92319" w:rsidRPr="00C92319" w:rsidRDefault="00C92319" w:rsidP="00C9231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9231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C92319">
        <w:rPr>
          <w:rFonts w:ascii="Consolas" w:eastAsia="Times New Roman" w:hAnsi="Consolas" w:cs="Consolas"/>
          <w:color w:val="263238"/>
          <w:sz w:val="20"/>
          <w:szCs w:val="20"/>
        </w:rPr>
        <w:t xml:space="preserve"> dict = ["cat", "bat", "rat"]</w:t>
      </w:r>
    </w:p>
    <w:p w14:paraId="7DFE9EA2" w14:textId="77777777" w:rsidR="00C92319" w:rsidRPr="00C92319" w:rsidRDefault="00C92319" w:rsidP="00C9231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92319">
        <w:rPr>
          <w:rFonts w:ascii="Consolas" w:eastAsia="Times New Roman" w:hAnsi="Consolas" w:cs="Consolas"/>
          <w:color w:val="263238"/>
          <w:sz w:val="20"/>
          <w:szCs w:val="20"/>
        </w:rPr>
        <w:t>sentence = "the cattle was rattled by the battery"</w:t>
      </w:r>
    </w:p>
    <w:p w14:paraId="2C189A2C" w14:textId="77777777" w:rsidR="00C92319" w:rsidRPr="00C92319" w:rsidRDefault="00C92319" w:rsidP="00C9231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9231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C92319">
        <w:rPr>
          <w:rFonts w:ascii="Consolas" w:eastAsia="Times New Roman" w:hAnsi="Consolas" w:cs="Consolas"/>
          <w:color w:val="263238"/>
          <w:sz w:val="20"/>
          <w:szCs w:val="20"/>
        </w:rPr>
        <w:t xml:space="preserve"> "the cat was rat by the bat"</w:t>
      </w:r>
    </w:p>
    <w:p w14:paraId="46DF646C" w14:textId="77777777" w:rsidR="00C92319" w:rsidRPr="00C92319" w:rsidRDefault="00C92319" w:rsidP="00C9231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031C664B" w14:textId="77777777" w:rsidR="00C92319" w:rsidRPr="00C92319" w:rsidRDefault="00C92319" w:rsidP="00C9231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2319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738D03AA" w14:textId="77777777" w:rsidR="00C92319" w:rsidRPr="00C92319" w:rsidRDefault="00C92319" w:rsidP="00C9231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The input will only have lower-case letters.</w:t>
      </w:r>
    </w:p>
    <w:p w14:paraId="03D2885A" w14:textId="77777777" w:rsidR="00C92319" w:rsidRPr="00C92319" w:rsidRDefault="00C92319" w:rsidP="00C9231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1 &lt;= dict words number &lt;= 1000</w:t>
      </w:r>
    </w:p>
    <w:p w14:paraId="3EC584FD" w14:textId="77777777" w:rsidR="00C92319" w:rsidRPr="00C92319" w:rsidRDefault="00C92319" w:rsidP="00C9231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1 &lt;= sentence words number &lt;= 1000</w:t>
      </w:r>
    </w:p>
    <w:p w14:paraId="3A8BC2C4" w14:textId="77777777" w:rsidR="00C92319" w:rsidRPr="00C92319" w:rsidRDefault="00C92319" w:rsidP="00C9231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1 &lt;= root length &lt;= 100</w:t>
      </w:r>
    </w:p>
    <w:p w14:paraId="1EBB9F6A" w14:textId="77777777" w:rsidR="00C92319" w:rsidRPr="00C92319" w:rsidRDefault="00C92319" w:rsidP="00C9231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92319">
        <w:rPr>
          <w:rFonts w:ascii="Segoe UI" w:eastAsia="Times New Roman" w:hAnsi="Segoe UI" w:cs="Segoe UI"/>
          <w:color w:val="263238"/>
          <w:sz w:val="21"/>
          <w:szCs w:val="21"/>
        </w:rPr>
        <w:t>1 &lt;= sentence words length &lt;= 1000</w:t>
      </w:r>
    </w:p>
    <w:p w14:paraId="459A64D7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874E8C"/>
    <w:multiLevelType w:val="multilevel"/>
    <w:tmpl w:val="0EE029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zY2NLawNAbSJko6SsGpxcWZ+XkgBYa1ANmqlLEsAAAA"/>
  </w:docVars>
  <w:rsids>
    <w:rsidRoot w:val="001A6A6C"/>
    <w:rsid w:val="001A6A6C"/>
    <w:rsid w:val="00A57F9B"/>
    <w:rsid w:val="00AD2787"/>
    <w:rsid w:val="00C92319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8C5EBD-2217-4FD7-8519-657F10285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23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C9231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23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231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2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3</Characters>
  <Application>Microsoft Office Word</Application>
  <DocSecurity>0</DocSecurity>
  <Lines>5</Lines>
  <Paragraphs>1</Paragraphs>
  <ScaleCrop>false</ScaleCrop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02T04:15:00Z</dcterms:created>
  <dcterms:modified xsi:type="dcterms:W3CDTF">2019-10-02T04:15:00Z</dcterms:modified>
</cp:coreProperties>
</file>